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179B8" w14:textId="77777777" w:rsidR="00017730" w:rsidRPr="00AA0E1D" w:rsidRDefault="00017730" w:rsidP="00017730">
      <w:pPr>
        <w:spacing w:line="276" w:lineRule="auto"/>
        <w:rPr>
          <w:rFonts w:ascii="Times New Roman" w:hAnsi="Times New Roman" w:cs="Times New Roman"/>
          <w:i/>
          <w:iCs/>
          <w:color w:val="FF0000"/>
        </w:rPr>
      </w:pPr>
      <w:r w:rsidRPr="00AA0E1D">
        <w:rPr>
          <w:rFonts w:ascii="Times New Roman" w:hAnsi="Times New Roman" w:cs="Times New Roman"/>
          <w:i/>
          <w:iCs/>
          <w:color w:val="FF0000"/>
        </w:rPr>
        <w:t>S</w:t>
      </w:r>
      <w:r w:rsidRPr="00017730">
        <w:rPr>
          <w:rFonts w:ascii="Times New Roman" w:hAnsi="Times New Roman" w:cs="Times New Roman"/>
          <w:i/>
          <w:iCs/>
          <w:color w:val="FF0000"/>
        </w:rPr>
        <w:t>ocial work</w:t>
      </w:r>
      <w:r w:rsidRPr="00AA0E1D">
        <w:rPr>
          <w:rFonts w:ascii="Times New Roman" w:hAnsi="Times New Roman" w:cs="Times New Roman"/>
          <w:i/>
          <w:iCs/>
          <w:color w:val="FF0000"/>
        </w:rPr>
        <w:t xml:space="preserve">  </w:t>
      </w:r>
    </w:p>
    <w:p w14:paraId="69D00C98" w14:textId="3A437A8E" w:rsidR="00017730" w:rsidRPr="00017730" w:rsidRDefault="00017730" w:rsidP="00017730">
      <w:pPr>
        <w:spacing w:line="276" w:lineRule="auto"/>
        <w:rPr>
          <w:rFonts w:ascii="Times New Roman" w:hAnsi="Times New Roman" w:cs="Times New Roman"/>
          <w:i/>
          <w:iCs/>
        </w:rPr>
      </w:pPr>
      <w:r w:rsidRPr="00017730">
        <w:rPr>
          <w:rFonts w:ascii="Times New Roman" w:hAnsi="Times New Roman" w:cs="Times New Roman"/>
          <w:i/>
          <w:iCs/>
        </w:rPr>
        <w:t>What are the three levels of social work? Describe each of them and tell us which level of social work you are learning about in your placement. (Childcare)</w:t>
      </w:r>
    </w:p>
    <w:p w14:paraId="54E37FF6" w14:textId="77777777" w:rsidR="00D15BD5" w:rsidRPr="00017730" w:rsidRDefault="00D15BD5" w:rsidP="00017730">
      <w:pPr>
        <w:spacing w:line="276" w:lineRule="auto"/>
        <w:rPr>
          <w:rFonts w:ascii="Times New Roman" w:hAnsi="Times New Roman" w:cs="Times New Roman"/>
          <w:i/>
          <w:iCs/>
        </w:rPr>
      </w:pPr>
    </w:p>
    <w:sectPr w:rsidR="00D15BD5" w:rsidRPr="000177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TI0NjW3MDY3MzFV0lEKTi0uzszPAykwrAUAdB3XoywAAAA="/>
  </w:docVars>
  <w:rsids>
    <w:rsidRoot w:val="00017730"/>
    <w:rsid w:val="00017730"/>
    <w:rsid w:val="00AA0E1D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211F4"/>
  <w15:chartTrackingRefBased/>
  <w15:docId w15:val="{438A3EC8-A534-4CD3-BB42-AB493F0FE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0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9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92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63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275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767596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1T18:35:00Z</dcterms:created>
  <dcterms:modified xsi:type="dcterms:W3CDTF">2022-02-21T18:37:00Z</dcterms:modified>
</cp:coreProperties>
</file>